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232" w:rsidRPr="00F41D44" w:rsidRDefault="002B3232"/>
    <w:p w:rsidR="002B3232" w:rsidRPr="00F41D44" w:rsidRDefault="00C44F18">
      <w:r w:rsidRPr="00F41D44">
        <w:t>CoolSculpting</w:t>
      </w:r>
      <w:r w:rsidR="002B3232" w:rsidRPr="00F41D44">
        <w:t xml:space="preserve"> Morristown.article.nusbaum.mz</w:t>
      </w:r>
    </w:p>
    <w:p w:rsidR="002B3232" w:rsidRPr="00F41D44" w:rsidRDefault="002B3232">
      <w:r w:rsidRPr="00F41D44">
        <w:t>/</w:t>
      </w:r>
      <w:r w:rsidR="00C44F18" w:rsidRPr="00F41D44">
        <w:t>CoolSculpting</w:t>
      </w:r>
      <w:r w:rsidRPr="00F41D44">
        <w:t xml:space="preserve"> Morristown</w:t>
      </w:r>
    </w:p>
    <w:p w:rsidR="002B3232" w:rsidRPr="00F41D44" w:rsidRDefault="002B3232">
      <w:r w:rsidRPr="00F41D44">
        <w:t xml:space="preserve">Kw: </w:t>
      </w:r>
      <w:r w:rsidR="00C44F18" w:rsidRPr="00F41D44">
        <w:t>CoolSculpting</w:t>
      </w:r>
      <w:r w:rsidRPr="00F41D44">
        <w:t xml:space="preserve"> Morristown</w:t>
      </w:r>
    </w:p>
    <w:p w:rsidR="002B3232" w:rsidRPr="00F41D44" w:rsidRDefault="002B3232">
      <w:r w:rsidRPr="00F41D44">
        <w:t xml:space="preserve">META: The concept of fat freezing is simple. But the procedure is not. Ensure you find the best CoolSculpting Morristown provider by following these simple tips. </w:t>
      </w:r>
    </w:p>
    <w:p w:rsidR="002B3232" w:rsidRPr="00F41D44" w:rsidRDefault="002B3232">
      <w:r w:rsidRPr="00F41D44">
        <w:t>CoolSculpting Morristown | How to Find the Best Provider for Your Buck</w:t>
      </w:r>
    </w:p>
    <w:p w:rsidR="00A6530A" w:rsidRPr="00F41D44" w:rsidRDefault="002B3232">
      <w:r w:rsidRPr="00F41D44">
        <w:t>When shopping for CoolSculpting Morrist</w:t>
      </w:r>
      <w:r w:rsidR="000D0822" w:rsidRPr="00F41D44">
        <w:t xml:space="preserve">own providers, cost should </w:t>
      </w:r>
      <w:r w:rsidRPr="00F41D44">
        <w:t xml:space="preserve">be </w:t>
      </w:r>
      <w:r w:rsidR="000D0822" w:rsidRPr="00F41D44">
        <w:t xml:space="preserve">only </w:t>
      </w:r>
      <w:r w:rsidRPr="00F41D44">
        <w:t xml:space="preserve">one of your concerns. Fat freezing is a technique sensitive treatment. </w:t>
      </w:r>
      <w:r w:rsidR="00C44F18" w:rsidRPr="00F41D44">
        <w:t>Moreover,</w:t>
      </w:r>
      <w:r w:rsidRPr="00F41D44">
        <w:t xml:space="preserve"> not all </w:t>
      </w:r>
      <w:r w:rsidR="000D0822" w:rsidRPr="00F41D44">
        <w:t>providers offering the body-shaping treatments</w:t>
      </w:r>
      <w:r w:rsidRPr="00F41D44">
        <w:t xml:space="preserve"> are the same. Ensure you protect your investment and </w:t>
      </w:r>
      <w:r w:rsidR="000D0822" w:rsidRPr="00F41D44">
        <w:t xml:space="preserve">assure topmost </w:t>
      </w:r>
      <w:r w:rsidRPr="00F41D44">
        <w:t xml:space="preserve">results by following these tips for finding the best CoolSculpting Morristown has to offer. </w:t>
      </w:r>
    </w:p>
    <w:p w:rsidR="002B3232" w:rsidRPr="00F41D44" w:rsidRDefault="002B3232">
      <w:r w:rsidRPr="00F41D44">
        <w:t>CoolSculpting is a technique Sensitive Procedure</w:t>
      </w:r>
    </w:p>
    <w:p w:rsidR="002B3232" w:rsidRDefault="002B3232">
      <w:r w:rsidRPr="00F41D44">
        <w:t xml:space="preserve">Like most cosmetic procedures, the person </w:t>
      </w:r>
      <w:r w:rsidR="000D0822" w:rsidRPr="00F41D44">
        <w:t xml:space="preserve">executing </w:t>
      </w:r>
      <w:r w:rsidRPr="00F41D44">
        <w:t xml:space="preserve">the treatment has a huge impact on your experience and your results. Body contouring is no different. When researching </w:t>
      </w:r>
      <w:r w:rsidR="00C44F18">
        <w:t>for</w:t>
      </w:r>
      <w:r w:rsidRPr="00F41D44">
        <w:t xml:space="preserve"> CoolSculpting in Morristown, NJ, prioritize the </w:t>
      </w:r>
      <w:r w:rsidR="000D0822" w:rsidRPr="00F41D44">
        <w:t xml:space="preserve">proficiency </w:t>
      </w:r>
      <w:r w:rsidRPr="00F41D44">
        <w:t xml:space="preserve">and expertise of the supplier </w:t>
      </w:r>
      <w:r w:rsidR="000D0822" w:rsidRPr="00F41D44">
        <w:t>above anything else.</w:t>
      </w:r>
      <w:r w:rsidRPr="00F41D44">
        <w:t xml:space="preserve"> </w:t>
      </w:r>
    </w:p>
    <w:p w:rsidR="00F41D44" w:rsidRPr="00F41D44" w:rsidRDefault="00F41D44" w:rsidP="00F41D44">
      <w:pPr>
        <w:jc w:val="right"/>
        <w:rPr>
          <w:u w:val="single"/>
        </w:rPr>
      </w:pPr>
      <w:r w:rsidRPr="00F41D44">
        <w:rPr>
          <w:u w:val="single"/>
        </w:rPr>
        <w:t>Lear</w:t>
      </w:r>
      <w:r w:rsidR="00552F71">
        <w:rPr>
          <w:u w:val="single"/>
        </w:rPr>
        <w:t>n</w:t>
      </w:r>
      <w:r w:rsidRPr="00F41D44">
        <w:rPr>
          <w:u w:val="single"/>
        </w:rPr>
        <w:t xml:space="preserve"> more about Cool Sculpting &gt;&gt;</w:t>
      </w:r>
    </w:p>
    <w:p w:rsidR="002459B0" w:rsidRPr="00F41D44" w:rsidRDefault="002459B0">
      <w:r w:rsidRPr="00F41D44">
        <w:t xml:space="preserve">Why </w:t>
      </w:r>
      <w:r w:rsidR="000D0822" w:rsidRPr="00F41D44">
        <w:t xml:space="preserve">Shrewd </w:t>
      </w:r>
      <w:r w:rsidRPr="00F41D44">
        <w:t xml:space="preserve">Patients Choose Nusbaum Medical Center as Their #1 CoolSculpting Morristown </w:t>
      </w:r>
      <w:r w:rsidR="000D0822" w:rsidRPr="00F41D44">
        <w:t>Supplier</w:t>
      </w:r>
    </w:p>
    <w:p w:rsidR="002459B0" w:rsidRPr="00F41D44" w:rsidRDefault="000D0822">
      <w:r w:rsidRPr="00F41D44">
        <w:t xml:space="preserve">Shrewd </w:t>
      </w:r>
      <w:r w:rsidR="002459B0" w:rsidRPr="00F41D44">
        <w:t>patients</w:t>
      </w:r>
      <w:r w:rsidRPr="00F41D44">
        <w:t>, educated about the qualities that deliver</w:t>
      </w:r>
      <w:r w:rsidR="002459B0" w:rsidRPr="00F41D44">
        <w:t xml:space="preserve"> </w:t>
      </w:r>
      <w:r w:rsidRPr="00F41D44">
        <w:t xml:space="preserve">optimum </w:t>
      </w:r>
      <w:r w:rsidR="002459B0" w:rsidRPr="00F41D44">
        <w:t>results</w:t>
      </w:r>
      <w:r w:rsidR="00C44F18">
        <w:t>,</w:t>
      </w:r>
      <w:r w:rsidR="002459B0" w:rsidRPr="00F41D44">
        <w:t xml:space="preserve"> choose Nusbaum Medical Center for CoolScu</w:t>
      </w:r>
      <w:r w:rsidRPr="00F41D44">
        <w:t xml:space="preserve">lpting in Morristown, NJ. Differing from </w:t>
      </w:r>
      <w:r w:rsidR="002459B0" w:rsidRPr="00F41D44">
        <w:t xml:space="preserve">other medical spas offering fat freezing treatments in New Jersey, all CoolSculpting procedures from Nusbaum are </w:t>
      </w:r>
      <w:r w:rsidRPr="00F41D44">
        <w:t>conduct</w:t>
      </w:r>
      <w:r w:rsidR="002459B0" w:rsidRPr="00F41D44">
        <w:t xml:space="preserve">ed by professionals with extensive medical training. Choosing a medical professional to </w:t>
      </w:r>
      <w:r w:rsidRPr="00F41D44">
        <w:t xml:space="preserve">implement </w:t>
      </w:r>
      <w:r w:rsidR="002459B0" w:rsidRPr="00F41D44">
        <w:t xml:space="preserve">this technique sensitive procedure </w:t>
      </w:r>
      <w:r w:rsidR="00C44F18" w:rsidRPr="00F41D44">
        <w:t>guarantees</w:t>
      </w:r>
      <w:r w:rsidR="002459B0" w:rsidRPr="00F41D44">
        <w:t xml:space="preserve"> you receive the skill set and experience required to ensure optimal results.</w:t>
      </w:r>
    </w:p>
    <w:p w:rsidR="002B3232" w:rsidRPr="00F41D44" w:rsidRDefault="002459B0">
      <w:r w:rsidRPr="00F41D44">
        <w:t xml:space="preserve">Choosing a provider Based </w:t>
      </w:r>
      <w:r w:rsidR="00C44F18" w:rsidRPr="00F41D44">
        <w:t>on</w:t>
      </w:r>
      <w:r w:rsidRPr="00F41D44">
        <w:t xml:space="preserve"> CoolSculpting Cost</w:t>
      </w:r>
    </w:p>
    <w:p w:rsidR="002459B0" w:rsidRPr="00F41D44" w:rsidRDefault="002459B0">
      <w:r w:rsidRPr="00F41D44">
        <w:t xml:space="preserve">It is natural to shop for the medical spa offering the lowest </w:t>
      </w:r>
      <w:r w:rsidRPr="00F41D44">
        <w:rPr>
          <w:u w:val="single"/>
        </w:rPr>
        <w:t>CoolSculpting prices</w:t>
      </w:r>
      <w:r w:rsidRPr="00F41D44">
        <w:t xml:space="preserve">.  But here’s a little known industry secret for you. Medical spas offering the fat freezing procedure </w:t>
      </w:r>
      <w:r w:rsidR="00C44F18" w:rsidRPr="00F41D44">
        <w:t>do not really</w:t>
      </w:r>
      <w:r w:rsidRPr="00F41D44">
        <w:t xml:space="preserve"> decide the price. Allergan, the makers of CoolSculpting sets specific price poin</w:t>
      </w:r>
      <w:r w:rsidR="000D0822" w:rsidRPr="00F41D44">
        <w:t>ts to which providers must adhere</w:t>
      </w:r>
      <w:r w:rsidRPr="00F41D44">
        <w:t xml:space="preserve">. This means that no matter where you go, CoolSculpting cost will be relatively the same. </w:t>
      </w:r>
    </w:p>
    <w:p w:rsidR="002459B0" w:rsidRPr="00F41D44" w:rsidRDefault="002459B0">
      <w:r w:rsidRPr="00F41D44">
        <w:t xml:space="preserve">Therefore, the best way to get the most bang for your buck is to choose the most experienced, most qualified provider to entrust your investment in. </w:t>
      </w:r>
    </w:p>
    <w:p w:rsidR="002459B0" w:rsidRPr="00F41D44" w:rsidRDefault="002459B0">
      <w:r w:rsidRPr="00F41D44">
        <w:t>Fat Freezing Technology</w:t>
      </w:r>
    </w:p>
    <w:p w:rsidR="002459B0" w:rsidRDefault="002459B0">
      <w:r w:rsidRPr="00F41D44">
        <w:lastRenderedPageBreak/>
        <w:t>Updates to CoolSculpting technology expand the</w:t>
      </w:r>
      <w:r w:rsidR="00C44F18">
        <w:t xml:space="preserve"> number</w:t>
      </w:r>
      <w:r w:rsidRPr="00F41D44">
        <w:t xml:space="preserve"> of </w:t>
      </w:r>
      <w:r w:rsidR="00C44F18">
        <w:t>treatable areas</w:t>
      </w:r>
      <w:r w:rsidRPr="00F41D44">
        <w:t xml:space="preserve">, decrease treatment time to 35-minutes, and decrease </w:t>
      </w:r>
      <w:r w:rsidR="00F41D44" w:rsidRPr="00F41D44">
        <w:t>treatment discomfort. Ensure your</w:t>
      </w:r>
      <w:r w:rsidRPr="00F41D44">
        <w:t xml:space="preserve"> provider of CoolSculpting in Morristown is equipped with the latest fat freezing machinery and applicators. </w:t>
      </w:r>
      <w:r w:rsidR="00C44F18" w:rsidRPr="00F41D44">
        <w:t>Furthermore</w:t>
      </w:r>
      <w:r w:rsidRPr="00F41D44">
        <w:t xml:space="preserve">, </w:t>
      </w:r>
      <w:r w:rsidR="00F41D44" w:rsidRPr="00F41D44">
        <w:t>ensure</w:t>
      </w:r>
      <w:r w:rsidRPr="00F41D44">
        <w:t xml:space="preserve"> the medical spa is a certified CoolSculpting provider. There are many </w:t>
      </w:r>
      <w:r w:rsidR="00C44F18" w:rsidRPr="00F41D44">
        <w:t>counterfeit</w:t>
      </w:r>
      <w:r w:rsidRPr="00F41D44">
        <w:t xml:space="preserve"> machines out there and many medical spas claiming to sell “fat freezing” treatments. CoolSculpting is the only FDA cleared treatment to reduce fat using controlled cooling. If the medical spa is not a certified provider, beware and steer clear. </w:t>
      </w:r>
    </w:p>
    <w:p w:rsidR="00F41D44" w:rsidRPr="00F41D44" w:rsidRDefault="00F41D44" w:rsidP="00F41D44">
      <w:pPr>
        <w:jc w:val="right"/>
        <w:rPr>
          <w:u w:val="single"/>
        </w:rPr>
      </w:pPr>
      <w:r w:rsidRPr="00F41D44">
        <w:rPr>
          <w:u w:val="single"/>
        </w:rPr>
        <w:t>Related article: Why DIY Cool Sculpting Does Not Work &gt;&gt;</w:t>
      </w:r>
    </w:p>
    <w:p w:rsidR="002459B0" w:rsidRPr="00F41D44" w:rsidRDefault="002459B0">
      <w:r w:rsidRPr="00F41D44">
        <w:t>Securing the Best CoolSculpting Results</w:t>
      </w:r>
    </w:p>
    <w:p w:rsidR="002459B0" w:rsidRPr="00F41D44" w:rsidRDefault="002459B0">
      <w:r w:rsidRPr="00F41D44">
        <w:t xml:space="preserve">A huge factor in fat freezing outcomes is the candidacy of the patient. CoolSculpting </w:t>
      </w:r>
      <w:r w:rsidR="00C44F18" w:rsidRPr="00F41D44">
        <w:t>is not</w:t>
      </w:r>
      <w:r w:rsidRPr="00F41D44">
        <w:t xml:space="preserve"> for everyone and a good provider will tell you if this body contouring option is not the best</w:t>
      </w:r>
      <w:r w:rsidR="00F41D44">
        <w:t xml:space="preserve"> option for your situation or goals.</w:t>
      </w:r>
      <w:r w:rsidRPr="00F41D44">
        <w:t xml:space="preserve"> CoolSculpting is intended for healthy men and women who struggle to rid themselves of stubborn fat despite diet and exercise. It is not a weight loss program. And </w:t>
      </w:r>
      <w:r w:rsidR="00F41D44">
        <w:t>it is not</w:t>
      </w:r>
      <w:r w:rsidRPr="00F41D44">
        <w:t xml:space="preserve"> the ideal solution for those with obesity. </w:t>
      </w:r>
    </w:p>
    <w:p w:rsidR="002459B0" w:rsidRPr="00F41D44" w:rsidRDefault="002459B0">
      <w:r w:rsidRPr="00F41D44">
        <w:t>CoolSculpting Morristown | The best Fat Freezing Near Me</w:t>
      </w:r>
    </w:p>
    <w:p w:rsidR="002459B0" w:rsidRPr="00F41D44" w:rsidRDefault="002459B0">
      <w:r w:rsidRPr="00F41D44">
        <w:t xml:space="preserve">Find out why Nusbaum Medical Center is the preferred provider of CoolSculpting in Morristown. Schedule a </w:t>
      </w:r>
      <w:r w:rsidR="00C44F18" w:rsidRPr="00F41D44">
        <w:t>complimentary</w:t>
      </w:r>
      <w:r w:rsidRPr="00F41D44">
        <w:t xml:space="preserve"> consultation today. Contact Nusbaum Medical Center online or by calling (973) 998-9833</w:t>
      </w:r>
      <w:r w:rsidR="00552F71">
        <w:t xml:space="preserve"> today.</w:t>
      </w:r>
      <w:bookmarkStart w:id="0" w:name="_GoBack"/>
      <w:bookmarkEnd w:id="0"/>
    </w:p>
    <w:sectPr w:rsidR="002459B0" w:rsidRPr="00F41D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3"/>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MbOwNDW1MDCzMDJU0lEKTi0uzszPAykwrAUAH3offiwAAAA="/>
  </w:docVars>
  <w:rsids>
    <w:rsidRoot w:val="002B3232"/>
    <w:rsid w:val="000D0822"/>
    <w:rsid w:val="002459B0"/>
    <w:rsid w:val="002B3232"/>
    <w:rsid w:val="00552F71"/>
    <w:rsid w:val="00620323"/>
    <w:rsid w:val="006F1251"/>
    <w:rsid w:val="00C44F18"/>
    <w:rsid w:val="00ED22F2"/>
    <w:rsid w:val="00F41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B323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B32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484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0-27T10:48:00Z</dcterms:created>
  <dcterms:modified xsi:type="dcterms:W3CDTF">2019-10-29T11:14:00Z</dcterms:modified>
</cp:coreProperties>
</file>